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Belgium</w:t>
      </w:r>
      <w:r>
        <w:t xml:space="preserve"> </w:t>
      </w:r>
      <w:r>
        <w:t xml:space="preserve">Brussels</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Employer's Name]</w:t>
      </w:r>
      <w:r>
        <w:br/>
      </w:r>
      <w:r>
        <w:t xml:space="preserve">[Company Name]</w:t>
      </w:r>
      <w:r>
        <w:br/>
      </w:r>
      <w:r>
        <w:t xml:space="preserve">[Company Address]</w:t>
      </w:r>
      <w:r>
        <w:br/>
      </w:r>
      <w:r>
        <w:t xml:space="preserve">Brussels, Belgium</w:t>
      </w:r>
    </w:p>
    <w:p>
      <w:pPr>
        <w:pStyle w:val="BodyText"/>
      </w:pPr>
      <w:r>
        <w:t xml:space="preserve">Dear Hiring Manager,</w:t>
      </w:r>
    </w:p>
    <w:p>
      <w:pPr>
        <w:pStyle w:val="BodyText"/>
      </w:pPr>
      <w:r>
        <w:t xml:space="preserve">I am writing to express my sincere interest in the Industrial Engineer position at your esteemed organization in Belgium Brussels. As a dedicated and results-driven Industrial Engineer with a passion for optimizing processes and driving operational excellence, I am eager to contribute my expertise to a dynamic company like yours. The opportunity to work within the vibrant industrial landscape of Belgium Brussels aligns perfectly with my professional aspirations, and I am confident that my skills, experience, and commitment to innovation will add value to your team.</w:t>
      </w:r>
    </w:p>
    <w:p>
      <w:pPr>
        <w:pStyle w:val="BodyText"/>
      </w:pPr>
      <w:r>
        <w:t xml:space="preserve">Industrial Engineering is not just a profession for me; it is a calling rooted in the desire to solve complex challenges through systematic thinking and creative problem-solving. Over the past [X years], I have honed my ability to streamline production systems, reduce costs, and enhance efficiency in diverse industries. My work has consistently focused on bridging the gap between technology, human resources, and organizational goals—a mission that resonates deeply with the values of Industrial Engineering in Belgium Brussels.</w:t>
      </w:r>
    </w:p>
    <w:p>
      <w:pPr>
        <w:pStyle w:val="BodyText"/>
      </w:pPr>
      <w:r>
        <w:t xml:space="preserve">Belgium Brussels is a hub of industrial innovation, boasting a rich tradition of manufacturing, logistics, and advanced engineering. The region’s strategic location as a gateway to Europe makes it an ideal environment for Industrial Engineers to collaborate with global companies and tackle cross-border challenges. I am particularly drawn to the opportunities in Brussels to work on projects that integrate sustainable practices, digital transformation, and lean methodologies—areas where my background in [specific skills, e.g., process optimization or supply chain management] has proven invaluable.</w:t>
      </w:r>
    </w:p>
    <w:p>
      <w:pPr>
        <w:pStyle w:val="BodyText"/>
      </w:pPr>
      <w:r>
        <w:t xml:space="preserve">Throughout my career, I have developed a strong foundation in Industrial Engineering principles. My responsibilities have included designing and implementing systems to improve productivity, conducting time-and-motion studies to identify inefficiencies, and leveraging data analytics to support decision-making. For instance, in my role at [Previous Company], I led a project to redesign the assembly line for [specific product or service], resulting in a 20% reduction in production time and a 15% decrease in material waste. This achievement not only demonstrated my technical expertise but also highlighted my ability to deliver measurable results under tight deadlines.</w:t>
      </w:r>
    </w:p>
    <w:p>
      <w:pPr>
        <w:pStyle w:val="BodyText"/>
      </w:pPr>
      <w:r>
        <w:t xml:space="preserve">What sets me apart as an Industrial Engineer is my commitment to continuous improvement and adaptability. I am well-versed in industry-standard tools such as [mention software or methodologies, e.g., Six Sigma, CAD, ERP systems], and I thrive in environments that demand innovation. In Belgium Brussels, where the industrial sector is increasingly embracing Industry 4.0 technologies, I am eager to contribute my knowledge of automation and digitalization to help companies stay competitive in a rapidly evolving market.</w:t>
      </w:r>
    </w:p>
    <w:p>
      <w:pPr>
        <w:pStyle w:val="BodyText"/>
      </w:pPr>
      <w:r>
        <w:t xml:space="preserve">My academic background in Industrial Engineering from [University Name] has equipped me with a solid theoretical framework, while my hands-on experience has allowed me to apply these concepts in real-world scenarios. I hold certifications such as [mention relevant certifications, e.g., PMP or Lean Six Sigma], which have further enhanced my ability to manage projects and drive operational excellence. Additionally, I am fluent in [languages, e.g., English and French], which I believe is a significant asset for collaborating with international teams in Brussels.</w:t>
      </w:r>
    </w:p>
    <w:p>
      <w:pPr>
        <w:pStyle w:val="BodyText"/>
      </w:pPr>
      <w:r>
        <w:t xml:space="preserve">Belgium Brussels offers a unique blend of tradition and modernity, making it an ideal location for Industrial Engineers who seek to contribute to impactful projects. The region’s focus on sustainability and innovation aligns with my professional values, and I am excited about the prospect of working on initiatives that prioritize environmental responsibility while maintaining high standards of efficiency. Whether it is optimizing supply chains for multinational corporations or supporting local manufacturers in adopting cutting-edge technologies, I am ready to make a meaningful contribution.</w:t>
      </w:r>
    </w:p>
    <w:p>
      <w:pPr>
        <w:pStyle w:val="BodyText"/>
      </w:pPr>
      <w:r>
        <w:t xml:space="preserve">I am particularly impressed by [Company Name]’s reputation as a leader in [specific industry or area of expertise]. Your commitment to [mention a specific value, e.g., innovation, quality, or customer satisfaction] mirrors my own professional ethos. I am confident that my technical skills, combined with my proactive approach to problem-solving, will enable me to support your goals and drive success in the Industrial Engineer role.</w:t>
      </w:r>
    </w:p>
    <w:p>
      <w:pPr>
        <w:pStyle w:val="BodyText"/>
      </w:pPr>
      <w:r>
        <w:t xml:space="preserve">Thank you for considering my application. I would welcome the opportunity to discuss how my experience and vision align with the needs of your team. I am available at your convenience for an interview and can be reached at [Phone Number] or [Email Address]. I look forward to the possibility of contributing to the continued success of [Company Name] in Belgium Brussels.</w:t>
      </w:r>
    </w:p>
    <w:p>
      <w:pPr>
        <w:pStyle w:val="BodyText"/>
      </w:pPr>
      <w:r>
        <w:t xml:space="preserve">Sincerely,</w:t>
      </w:r>
      <w:r>
        <w:br/>
      </w:r>
      <w:r>
        <w:t xml:space="preserve">[Your Full Name]</w:t>
      </w:r>
      <w:r>
        <w:br/>
      </w:r>
      <w:r>
        <w:t xml:space="preserve">Industria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 Belgium Brussels</dc:title>
  <dc:creator/>
  <cp:keywords/>
  <dcterms:created xsi:type="dcterms:W3CDTF">2025-12-15T22:45:48Z</dcterms:created>
  <dcterms:modified xsi:type="dcterms:W3CDTF">2025-12-15T22:45:48Z</dcterms:modified>
</cp:coreProperties>
</file>

<file path=docProps/custom.xml><?xml version="1.0" encoding="utf-8"?>
<Properties xmlns="http://schemas.openxmlformats.org/officeDocument/2006/custom-properties" xmlns:vt="http://schemas.openxmlformats.org/officeDocument/2006/docPropsVTypes"/>
</file>